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6D3B" w:rsidRDefault="009A6D3B">
      <w:r>
        <w:t xml:space="preserve"> Beacon Management:</w:t>
      </w:r>
      <w:r w:rsidR="00CB2372">
        <w:t xml:space="preserve"> </w:t>
      </w:r>
    </w:p>
    <w:p w:rsidR="00E60B0E" w:rsidRDefault="009A6D3B" w:rsidP="009A6D3B">
      <w:pPr>
        <w:pStyle w:val="ListParagraph"/>
        <w:numPr>
          <w:ilvl w:val="0"/>
          <w:numId w:val="2"/>
        </w:numPr>
      </w:pPr>
      <w:r>
        <w:t>N</w:t>
      </w:r>
      <w:r w:rsidR="00CB2372">
        <w:t xml:space="preserve">eed to know where each beacon is and </w:t>
      </w:r>
      <w:r w:rsidR="00036896">
        <w:t>know</w:t>
      </w:r>
      <w:r w:rsidR="00CB2372">
        <w:t xml:space="preserve"> how to keep</w:t>
      </w:r>
      <w:r>
        <w:t xml:space="preserve"> </w:t>
      </w:r>
      <w:r w:rsidRPr="009A6D3B">
        <w:rPr>
          <w:noProof/>
        </w:rPr>
        <w:t>track o</w:t>
      </w:r>
      <w:r>
        <w:rPr>
          <w:noProof/>
        </w:rPr>
        <w:t>f the</w:t>
      </w:r>
      <w:r w:rsidR="00CB2372" w:rsidRPr="009A6D3B">
        <w:rPr>
          <w:noProof/>
        </w:rPr>
        <w:t xml:space="preserve"> time</w:t>
      </w:r>
      <w:r w:rsidR="00CB2372">
        <w:t xml:space="preserve"> </w:t>
      </w:r>
      <w:r w:rsidR="00CB2372" w:rsidRPr="00C913E7">
        <w:rPr>
          <w:noProof/>
        </w:rPr>
        <w:t xml:space="preserve">of </w:t>
      </w:r>
      <w:r w:rsidRPr="00C913E7">
        <w:rPr>
          <w:noProof/>
        </w:rPr>
        <w:t xml:space="preserve"> the</w:t>
      </w:r>
      <w:r>
        <w:t xml:space="preserve"> </w:t>
      </w:r>
      <w:r w:rsidR="00CB2372">
        <w:t>devices connected to</w:t>
      </w:r>
      <w:r>
        <w:t xml:space="preserve"> the</w:t>
      </w:r>
      <w:r w:rsidR="00CB2372">
        <w:t xml:space="preserve"> </w:t>
      </w:r>
      <w:r w:rsidR="00CB2372" w:rsidRPr="009A6D3B">
        <w:rPr>
          <w:noProof/>
        </w:rPr>
        <w:t>beacon</w:t>
      </w:r>
      <w:r w:rsidR="00036896">
        <w:t xml:space="preserve">. </w:t>
      </w:r>
    </w:p>
    <w:p w:rsidR="00036896" w:rsidRDefault="00036896" w:rsidP="009A6D3B">
      <w:pPr>
        <w:pStyle w:val="ListParagraph"/>
        <w:numPr>
          <w:ilvl w:val="0"/>
          <w:numId w:val="2"/>
        </w:numPr>
      </w:pPr>
      <w:r>
        <w:t xml:space="preserve">Beacons should be able to </w:t>
      </w:r>
      <w:r w:rsidR="009A6D3B" w:rsidRPr="009A6D3B">
        <w:rPr>
          <w:noProof/>
        </w:rPr>
        <w:t>pin</w:t>
      </w:r>
      <w:r w:rsidRPr="009A6D3B">
        <w:rPr>
          <w:noProof/>
        </w:rPr>
        <w:t>point</w:t>
      </w:r>
      <w:r>
        <w:t xml:space="preserve"> a specific location sing geo-fencing </w:t>
      </w:r>
      <w:r w:rsidR="00AE3495">
        <w:t>(beacons</w:t>
      </w:r>
      <w:r>
        <w:t xml:space="preserve"> set in different locations). </w:t>
      </w:r>
    </w:p>
    <w:p w:rsidR="00AE3495" w:rsidRDefault="00AE3495" w:rsidP="009A6D3B">
      <w:pPr>
        <w:pStyle w:val="ListParagraph"/>
        <w:numPr>
          <w:ilvl w:val="0"/>
          <w:numId w:val="2"/>
        </w:numPr>
      </w:pPr>
      <w:r>
        <w:t>Time</w:t>
      </w:r>
      <w:r w:rsidR="009A6D3B">
        <w:t xml:space="preserve"> the duration </w:t>
      </w:r>
      <w:r w:rsidR="009A6D3B" w:rsidRPr="009A6D3B">
        <w:rPr>
          <w:noProof/>
        </w:rPr>
        <w:t>of</w:t>
      </w:r>
      <w:r w:rsidRPr="009A6D3B">
        <w:rPr>
          <w:noProof/>
        </w:rPr>
        <w:t xml:space="preserve"> each</w:t>
      </w:r>
      <w:r>
        <w:t xml:space="preserve"> session when a device is connected to the beacon.</w:t>
      </w:r>
    </w:p>
    <w:p w:rsidR="00036896" w:rsidRDefault="00036896" w:rsidP="009A6D3B">
      <w:pPr>
        <w:pStyle w:val="ListParagraph"/>
        <w:numPr>
          <w:ilvl w:val="0"/>
          <w:numId w:val="2"/>
        </w:numPr>
      </w:pPr>
      <w:r>
        <w:t>One active day per day, but all events</w:t>
      </w:r>
      <w:r w:rsidR="009A6D3B">
        <w:t xml:space="preserve"> are</w:t>
      </w:r>
      <w:r>
        <w:t xml:space="preserve"> stored on the events DB.</w:t>
      </w:r>
    </w:p>
    <w:p w:rsidR="00036896" w:rsidRDefault="00036896" w:rsidP="009A6D3B">
      <w:pPr>
        <w:pStyle w:val="ListParagraph"/>
        <w:numPr>
          <w:ilvl w:val="0"/>
          <w:numId w:val="2"/>
        </w:numPr>
      </w:pPr>
      <w:r>
        <w:t>All events are stored, even when the active day has been achieved</w:t>
      </w:r>
    </w:p>
    <w:p w:rsidR="009A6D3B" w:rsidRDefault="00036896" w:rsidP="009A6D3B">
      <w:pPr>
        <w:pStyle w:val="ListParagraph"/>
        <w:numPr>
          <w:ilvl w:val="1"/>
          <w:numId w:val="2"/>
        </w:numPr>
      </w:pPr>
      <w:r>
        <w:t>A</w:t>
      </w:r>
      <w:r w:rsidR="009A6D3B">
        <w:t xml:space="preserve">vailability: </w:t>
      </w:r>
    </w:p>
    <w:p w:rsidR="00036896" w:rsidRDefault="009A6D3B" w:rsidP="009A6D3B">
      <w:pPr>
        <w:pStyle w:val="ListParagraph"/>
        <w:numPr>
          <w:ilvl w:val="2"/>
          <w:numId w:val="2"/>
        </w:numPr>
      </w:pPr>
      <w:r>
        <w:rPr>
          <w:noProof/>
        </w:rPr>
        <w:t>The s</w:t>
      </w:r>
      <w:r w:rsidR="00036896" w:rsidRPr="009A6D3B">
        <w:rPr>
          <w:noProof/>
        </w:rPr>
        <w:t>ystem</w:t>
      </w:r>
      <w:r>
        <w:t xml:space="preserve"> is not 24/7.</w:t>
      </w:r>
      <w:r w:rsidR="00036896">
        <w:t xml:space="preserve"> </w:t>
      </w:r>
      <w:r>
        <w:t xml:space="preserve">The </w:t>
      </w:r>
      <w:r>
        <w:rPr>
          <w:noProof/>
        </w:rPr>
        <w:t>s</w:t>
      </w:r>
      <w:r w:rsidR="00036896" w:rsidRPr="009A6D3B">
        <w:rPr>
          <w:noProof/>
        </w:rPr>
        <w:t>ystem</w:t>
      </w:r>
      <w:r w:rsidR="00036896">
        <w:t xml:space="preserve"> is not available at night (read only) – solution is during down time store all data on the phone and upload when</w:t>
      </w:r>
      <w:r>
        <w:t xml:space="preserve"> the</w:t>
      </w:r>
      <w:r w:rsidR="00036896">
        <w:t xml:space="preserve"> </w:t>
      </w:r>
      <w:r w:rsidR="00036896" w:rsidRPr="009A6D3B">
        <w:rPr>
          <w:noProof/>
        </w:rPr>
        <w:t>system</w:t>
      </w:r>
      <w:r w:rsidR="00036896">
        <w:t xml:space="preserve"> is available still</w:t>
      </w:r>
      <w:r w:rsidR="00C913E7">
        <w:t xml:space="preserve"> (perhaps a push notification system should be in place during the upload time)</w:t>
      </w:r>
      <w:r w:rsidR="00036896">
        <w:t>.</w:t>
      </w:r>
    </w:p>
    <w:p w:rsidR="00036896" w:rsidRDefault="006A423D">
      <w:r>
        <w:t>16 active days a month -benefits</w:t>
      </w:r>
      <w:r w:rsidR="00AE3495">
        <w:t>.</w:t>
      </w:r>
    </w:p>
    <w:p w:rsidR="006A423D" w:rsidRDefault="006A423D">
      <w:r>
        <w:t>First Priority: Giving active day – reward policy for later is to reward based on active days</w:t>
      </w:r>
    </w:p>
    <w:p w:rsidR="00C913E7" w:rsidRDefault="00C913E7">
      <w:r>
        <w:t xml:space="preserve">Skills/Knowledge to be </w:t>
      </w:r>
      <w:r>
        <w:rPr>
          <w:noProof/>
        </w:rPr>
        <w:t>A</w:t>
      </w:r>
      <w:r w:rsidRPr="00C913E7">
        <w:rPr>
          <w:noProof/>
        </w:rPr>
        <w:t>cquired</w:t>
      </w:r>
      <w:r w:rsidR="00AE3495">
        <w:t xml:space="preserve">: </w:t>
      </w:r>
    </w:p>
    <w:p w:rsidR="006A423D" w:rsidRDefault="00AE3495" w:rsidP="00C913E7">
      <w:pPr>
        <w:pStyle w:val="ListParagraph"/>
        <w:numPr>
          <w:ilvl w:val="0"/>
          <w:numId w:val="3"/>
        </w:numPr>
      </w:pPr>
      <w:r>
        <w:t xml:space="preserve">Amazon cloud services, </w:t>
      </w:r>
      <w:r w:rsidRPr="00AF7038">
        <w:rPr>
          <w:noProof/>
        </w:rPr>
        <w:t>java</w:t>
      </w:r>
      <w:r>
        <w:t xml:space="preserve"> -</w:t>
      </w:r>
      <w:r w:rsidR="00C913E7">
        <w:t>J</w:t>
      </w:r>
      <w:r w:rsidRPr="00C913E7">
        <w:rPr>
          <w:noProof/>
        </w:rPr>
        <w:t>ava</w:t>
      </w:r>
      <w:r>
        <w:t xml:space="preserve"> EE, spring-Boot, wild-Fly. How these use REST </w:t>
      </w:r>
    </w:p>
    <w:p w:rsidR="00AE3495" w:rsidRDefault="00AE3495"/>
    <w:p w:rsidR="00AE3495" w:rsidRDefault="00AE3495"/>
    <w:p w:rsidR="00AE3495" w:rsidRPr="00AE3495" w:rsidRDefault="00AE3495">
      <w:pPr>
        <w:rPr>
          <w:b/>
          <w:u w:val="single"/>
        </w:rPr>
      </w:pPr>
      <w:r w:rsidRPr="00AE3495">
        <w:rPr>
          <w:b/>
          <w:u w:val="single"/>
        </w:rPr>
        <w:t>Functional Requirements</w:t>
      </w:r>
    </w:p>
    <w:p w:rsidR="00AE3495" w:rsidRPr="00841501" w:rsidRDefault="00841501" w:rsidP="00AE3495">
      <w:pPr>
        <w:pStyle w:val="ListParagraph"/>
        <w:numPr>
          <w:ilvl w:val="0"/>
          <w:numId w:val="1"/>
        </w:numPr>
        <w:rPr>
          <w:b/>
          <w:u w:val="single"/>
        </w:rPr>
      </w:pPr>
      <w:r>
        <w:t>Beacons have id and id need to be given a location – beacon management</w:t>
      </w:r>
    </w:p>
    <w:p w:rsidR="00841501" w:rsidRPr="00841501" w:rsidRDefault="00841501" w:rsidP="00AE3495">
      <w:pPr>
        <w:pStyle w:val="ListParagraph"/>
        <w:numPr>
          <w:ilvl w:val="0"/>
          <w:numId w:val="1"/>
        </w:numPr>
        <w:rPr>
          <w:b/>
          <w:u w:val="single"/>
        </w:rPr>
      </w:pPr>
      <w:r w:rsidRPr="00C759FD">
        <w:rPr>
          <w:noProof/>
        </w:rPr>
        <w:t>Timing</w:t>
      </w:r>
      <w:r>
        <w:t xml:space="preserve"> of devices within the beacon location </w:t>
      </w:r>
      <w:proofErr w:type="gramStart"/>
      <w:r>
        <w:t>( e.g</w:t>
      </w:r>
      <w:proofErr w:type="gramEnd"/>
      <w:r>
        <w:t xml:space="preserve">. </w:t>
      </w:r>
      <w:proofErr w:type="spellStart"/>
      <w:r>
        <w:t>gyming</w:t>
      </w:r>
      <w:proofErr w:type="spellEnd"/>
      <w:r>
        <w:t xml:space="preserve"> ), how many devices have connected to the beacons in a day for </w:t>
      </w:r>
      <w:r w:rsidRPr="00C759FD">
        <w:rPr>
          <w:noProof/>
        </w:rPr>
        <w:t>uses</w:t>
      </w:r>
      <w:r>
        <w:t xml:space="preserve"> like shop data (No. of customers). </w:t>
      </w:r>
    </w:p>
    <w:p w:rsidR="00841501" w:rsidRPr="00841501" w:rsidRDefault="00841501" w:rsidP="00AE3495">
      <w:pPr>
        <w:pStyle w:val="ListParagraph"/>
        <w:numPr>
          <w:ilvl w:val="0"/>
          <w:numId w:val="1"/>
        </w:numPr>
        <w:rPr>
          <w:b/>
          <w:u w:val="single"/>
        </w:rPr>
      </w:pPr>
      <w:r>
        <w:t xml:space="preserve">When </w:t>
      </w:r>
      <w:r w:rsidRPr="00C759FD">
        <w:rPr>
          <w:noProof/>
        </w:rPr>
        <w:t>user</w:t>
      </w:r>
      <w:r>
        <w:t xml:space="preserve"> </w:t>
      </w:r>
      <w:r w:rsidR="00AF7038">
        <w:t>enters</w:t>
      </w:r>
      <w:r>
        <w:t xml:space="preserve"> a location containing beacons they should be notified that they are in a particular area and additional info</w:t>
      </w:r>
      <w:r w:rsidR="00AF7038">
        <w:t xml:space="preserve"> should be given</w:t>
      </w:r>
      <w:r>
        <w:t xml:space="preserve"> for that event if necessary.</w:t>
      </w:r>
    </w:p>
    <w:p w:rsidR="00841501" w:rsidRPr="00841501" w:rsidRDefault="00841501" w:rsidP="00AE3495">
      <w:pPr>
        <w:pStyle w:val="ListParagraph"/>
        <w:numPr>
          <w:ilvl w:val="0"/>
          <w:numId w:val="1"/>
        </w:numPr>
        <w:rPr>
          <w:b/>
          <w:u w:val="single"/>
        </w:rPr>
      </w:pPr>
      <w:r>
        <w:t xml:space="preserve">Web interface deals with partner management, and beacon management – choose </w:t>
      </w:r>
      <w:r w:rsidR="0074399E">
        <w:t xml:space="preserve">non-relational DB </w:t>
      </w:r>
      <w:proofErr w:type="spellStart"/>
      <w:r w:rsidR="0074399E">
        <w:t>eg</w:t>
      </w:r>
      <w:proofErr w:type="spellEnd"/>
      <w:r w:rsidR="0074399E">
        <w:t xml:space="preserve"> </w:t>
      </w:r>
      <w:r w:rsidR="0074399E">
        <w:rPr>
          <w:rFonts w:ascii="LiberationSerif" w:hAnsi="LiberationSerif" w:cs="LiberationSerif"/>
          <w:sz w:val="24"/>
          <w:szCs w:val="24"/>
        </w:rPr>
        <w:t xml:space="preserve">graph DB – </w:t>
      </w:r>
      <w:r w:rsidR="00AF7038">
        <w:rPr>
          <w:rFonts w:ascii="LiberationSerif" w:hAnsi="LiberationSerif" w:cs="LiberationSerif"/>
          <w:sz w:val="24"/>
          <w:szCs w:val="24"/>
        </w:rPr>
        <w:t>(More research needs to be done in this regard).</w:t>
      </w:r>
    </w:p>
    <w:p w:rsidR="00841501" w:rsidRPr="00D1379F" w:rsidRDefault="00D1379F" w:rsidP="00AE3495">
      <w:pPr>
        <w:pStyle w:val="ListParagraph"/>
        <w:numPr>
          <w:ilvl w:val="0"/>
          <w:numId w:val="1"/>
        </w:numPr>
        <w:rPr>
          <w:b/>
          <w:u w:val="single"/>
        </w:rPr>
      </w:pPr>
      <w:r>
        <w:t>Gamification of the system.</w:t>
      </w:r>
    </w:p>
    <w:p w:rsidR="00D1379F" w:rsidRPr="00D1379F" w:rsidRDefault="00D1379F" w:rsidP="00AE3495">
      <w:pPr>
        <w:pStyle w:val="ListParagraph"/>
        <w:numPr>
          <w:ilvl w:val="0"/>
          <w:numId w:val="1"/>
        </w:numPr>
        <w:rPr>
          <w:b/>
          <w:u w:val="single"/>
        </w:rPr>
      </w:pPr>
      <w:r>
        <w:t>Geo-</w:t>
      </w:r>
      <w:r w:rsidR="00191B07">
        <w:t xml:space="preserve">fencing: </w:t>
      </w:r>
    </w:p>
    <w:p w:rsidR="00D1379F" w:rsidRPr="00D1379F" w:rsidRDefault="00D1379F" w:rsidP="00AF7038">
      <w:pPr>
        <w:pStyle w:val="ListParagraph"/>
        <w:numPr>
          <w:ilvl w:val="1"/>
          <w:numId w:val="1"/>
        </w:numPr>
        <w:rPr>
          <w:b/>
          <w:u w:val="single"/>
        </w:rPr>
      </w:pPr>
      <w:r>
        <w:t>Beacons communicate with the phone and phone to AMZN, beacon management</w:t>
      </w:r>
    </w:p>
    <w:p w:rsidR="00D1379F" w:rsidRPr="00191B07" w:rsidRDefault="00D1379F" w:rsidP="00AF7038">
      <w:pPr>
        <w:pStyle w:val="ListParagraph"/>
        <w:numPr>
          <w:ilvl w:val="1"/>
          <w:numId w:val="1"/>
        </w:numPr>
        <w:rPr>
          <w:b/>
          <w:u w:val="single"/>
        </w:rPr>
      </w:pPr>
      <w:r>
        <w:t>GPS secondary priority.</w:t>
      </w:r>
    </w:p>
    <w:p w:rsidR="00191B07" w:rsidRPr="00191B07" w:rsidRDefault="00191B07" w:rsidP="00AF7038">
      <w:pPr>
        <w:pStyle w:val="ListParagraph"/>
        <w:numPr>
          <w:ilvl w:val="1"/>
          <w:numId w:val="1"/>
        </w:numPr>
        <w:rPr>
          <w:b/>
          <w:u w:val="single"/>
        </w:rPr>
      </w:pPr>
      <w:r>
        <w:t>Google analytics, firebase (good idea)</w:t>
      </w:r>
    </w:p>
    <w:p w:rsidR="00191B07" w:rsidRPr="00191B07" w:rsidRDefault="00191B07" w:rsidP="00AE3495">
      <w:pPr>
        <w:pStyle w:val="ListParagraph"/>
        <w:numPr>
          <w:ilvl w:val="0"/>
          <w:numId w:val="1"/>
        </w:numPr>
        <w:rPr>
          <w:b/>
          <w:u w:val="single"/>
        </w:rPr>
      </w:pPr>
      <w:r>
        <w:t xml:space="preserve">User communication – target user notifications </w:t>
      </w:r>
      <w:proofErr w:type="spellStart"/>
      <w:r>
        <w:t>eg</w:t>
      </w:r>
      <w:proofErr w:type="spellEnd"/>
      <w:r>
        <w:t xml:space="preserve"> (target platinum users).</w:t>
      </w:r>
    </w:p>
    <w:p w:rsidR="0074399E" w:rsidRDefault="0074399E" w:rsidP="00C759FD">
      <w:pPr>
        <w:pStyle w:val="ListParagraph"/>
        <w:numPr>
          <w:ilvl w:val="1"/>
          <w:numId w:val="1"/>
        </w:numPr>
      </w:pPr>
      <w:r w:rsidRPr="0074399E">
        <w:t>Base is 120000</w:t>
      </w:r>
      <w:r>
        <w:t xml:space="preserve"> </w:t>
      </w:r>
      <w:r w:rsidRPr="0074399E">
        <w:t>client</w:t>
      </w:r>
    </w:p>
    <w:p w:rsidR="0074399E" w:rsidRDefault="0074399E" w:rsidP="00AE3495">
      <w:pPr>
        <w:pStyle w:val="ListParagraph"/>
        <w:numPr>
          <w:ilvl w:val="0"/>
          <w:numId w:val="1"/>
        </w:numPr>
      </w:pPr>
      <w:r>
        <w:t>Amazon scalability, services should be able to handle request/receive data</w:t>
      </w:r>
    </w:p>
    <w:p w:rsidR="0074399E" w:rsidRDefault="0074399E" w:rsidP="00AE3495">
      <w:pPr>
        <w:pStyle w:val="ListParagraph"/>
        <w:numPr>
          <w:ilvl w:val="0"/>
          <w:numId w:val="1"/>
        </w:numPr>
      </w:pPr>
      <w:r>
        <w:t>Usability must be good, no user manual should be needed but make one.</w:t>
      </w:r>
    </w:p>
    <w:p w:rsidR="00C759FD" w:rsidRDefault="00C759FD" w:rsidP="00C759FD">
      <w:pPr>
        <w:pStyle w:val="ListParagraph"/>
        <w:numPr>
          <w:ilvl w:val="1"/>
          <w:numId w:val="1"/>
        </w:numPr>
      </w:pPr>
      <w:r>
        <w:t xml:space="preserve">Proper design process should be implemented including prototyping and usability tests, </w:t>
      </w:r>
      <w:r>
        <w:rPr>
          <w:noProof/>
        </w:rPr>
        <w:t>usi</w:t>
      </w:r>
      <w:r w:rsidRPr="00C759FD">
        <w:rPr>
          <w:noProof/>
        </w:rPr>
        <w:t>ng</w:t>
      </w:r>
      <w:r>
        <w:t xml:space="preserve">   saturated sampling or otherwise.</w:t>
      </w:r>
      <w:bookmarkStart w:id="0" w:name="_GoBack"/>
      <w:bookmarkEnd w:id="0"/>
    </w:p>
    <w:p w:rsidR="00C759FD" w:rsidRDefault="00C759FD" w:rsidP="00AE3495">
      <w:pPr>
        <w:pStyle w:val="ListParagraph"/>
        <w:numPr>
          <w:ilvl w:val="0"/>
          <w:numId w:val="1"/>
        </w:numPr>
      </w:pPr>
      <w:r>
        <w:t xml:space="preserve">Programming </w:t>
      </w:r>
      <w:r w:rsidRPr="00C759FD">
        <w:rPr>
          <w:noProof/>
        </w:rPr>
        <w:t>languages</w:t>
      </w:r>
      <w:r>
        <w:t>:</w:t>
      </w:r>
    </w:p>
    <w:p w:rsidR="00191B07" w:rsidRDefault="0074399E" w:rsidP="00C759FD">
      <w:pPr>
        <w:pStyle w:val="ListParagraph"/>
        <w:numPr>
          <w:ilvl w:val="1"/>
          <w:numId w:val="1"/>
        </w:numPr>
      </w:pPr>
      <w:r>
        <w:lastRenderedPageBreak/>
        <w:t xml:space="preserve">Java 8 + </w:t>
      </w:r>
      <w:r w:rsidR="00C759FD">
        <w:rPr>
          <w:noProof/>
        </w:rPr>
        <w:t>J</w:t>
      </w:r>
      <w:r w:rsidRPr="00C759FD">
        <w:rPr>
          <w:noProof/>
        </w:rPr>
        <w:t>avaEE</w:t>
      </w:r>
      <w:r>
        <w:t>, Docker</w:t>
      </w:r>
    </w:p>
    <w:p w:rsidR="00C759FD" w:rsidRDefault="0074399E" w:rsidP="00C759FD">
      <w:pPr>
        <w:pStyle w:val="ListParagraph"/>
        <w:numPr>
          <w:ilvl w:val="1"/>
          <w:numId w:val="1"/>
        </w:numPr>
      </w:pPr>
      <w:r>
        <w:t>Security</w:t>
      </w:r>
      <w:r w:rsidR="00C759FD">
        <w:t>:</w:t>
      </w:r>
    </w:p>
    <w:p w:rsidR="0074399E" w:rsidRPr="0074399E" w:rsidRDefault="0074399E" w:rsidP="00C759FD">
      <w:pPr>
        <w:pStyle w:val="ListParagraph"/>
        <w:numPr>
          <w:ilvl w:val="2"/>
          <w:numId w:val="1"/>
        </w:numPr>
      </w:pPr>
      <w:r>
        <w:t xml:space="preserve">  </w:t>
      </w:r>
      <w:r w:rsidRPr="00C759FD">
        <w:rPr>
          <w:noProof/>
        </w:rPr>
        <w:t>openID</w:t>
      </w:r>
      <w:r>
        <w:t xml:space="preserve">, </w:t>
      </w:r>
      <w:r w:rsidRPr="00C759FD">
        <w:rPr>
          <w:noProof/>
        </w:rPr>
        <w:t>auth</w:t>
      </w:r>
      <w:r w:rsidR="00C759FD" w:rsidRPr="00C759FD">
        <w:rPr>
          <w:noProof/>
        </w:rPr>
        <w:t>entication</w:t>
      </w:r>
      <w:r>
        <w:t>, job token</w:t>
      </w:r>
    </w:p>
    <w:p w:rsidR="00036896" w:rsidRDefault="00036896"/>
    <w:sectPr w:rsidR="000368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iberationSerif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FD51CD"/>
    <w:multiLevelType w:val="hybridMultilevel"/>
    <w:tmpl w:val="FCEA2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213084"/>
    <w:multiLevelType w:val="hybridMultilevel"/>
    <w:tmpl w:val="8892AA3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475029"/>
    <w:multiLevelType w:val="hybridMultilevel"/>
    <w:tmpl w:val="009A627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tjQ2tjA1tDQFkko6SsGpxcWZ+XkgBYa1AIdLdHEsAAAA"/>
  </w:docVars>
  <w:rsids>
    <w:rsidRoot w:val="00CB2372"/>
    <w:rsid w:val="00036896"/>
    <w:rsid w:val="00191B07"/>
    <w:rsid w:val="001E19E8"/>
    <w:rsid w:val="0068528E"/>
    <w:rsid w:val="006A423D"/>
    <w:rsid w:val="0074399E"/>
    <w:rsid w:val="00841501"/>
    <w:rsid w:val="00953559"/>
    <w:rsid w:val="009A6D3B"/>
    <w:rsid w:val="00A07876"/>
    <w:rsid w:val="00AE3495"/>
    <w:rsid w:val="00AF7038"/>
    <w:rsid w:val="00C759FD"/>
    <w:rsid w:val="00C913E7"/>
    <w:rsid w:val="00CB2372"/>
    <w:rsid w:val="00D13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E7F0255-1708-4739-9902-78D70AD41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34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2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hepo Malesela</dc:creator>
  <cp:keywords/>
  <dc:description/>
  <cp:lastModifiedBy>Fred Dilapisho</cp:lastModifiedBy>
  <cp:revision>4</cp:revision>
  <dcterms:created xsi:type="dcterms:W3CDTF">2017-05-29T20:27:00Z</dcterms:created>
  <dcterms:modified xsi:type="dcterms:W3CDTF">2017-06-02T01:28:00Z</dcterms:modified>
</cp:coreProperties>
</file>